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6838E625"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EA3BE3">
        <w:rPr>
          <w:b/>
          <w:sz w:val="20"/>
          <w:szCs w:val="20"/>
        </w:rPr>
        <w:t>Redeemer Lutheran School-Oakmont</w:t>
      </w:r>
    </w:p>
    <w:p w14:paraId="706E0089" w14:textId="77777777" w:rsidR="00915C77" w:rsidRDefault="00915C77" w:rsidP="00223718">
      <w:pPr>
        <w:rPr>
          <w:b/>
          <w:sz w:val="20"/>
          <w:szCs w:val="20"/>
        </w:rPr>
      </w:pPr>
    </w:p>
    <w:p w14:paraId="4717807B" w14:textId="16736E40"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EA3BE3">
        <w:rPr>
          <w:b/>
          <w:sz w:val="20"/>
          <w:szCs w:val="20"/>
        </w:rPr>
        <w:t>203-02-471-5</w:t>
      </w:r>
    </w:p>
    <w:p w14:paraId="6BA8BA22" w14:textId="77777777" w:rsidR="00223718" w:rsidRPr="00357703" w:rsidRDefault="00223718" w:rsidP="00223718">
      <w:pPr>
        <w:rPr>
          <w:sz w:val="20"/>
          <w:szCs w:val="20"/>
        </w:rPr>
      </w:pPr>
    </w:p>
    <w:p w14:paraId="42F9A72F" w14:textId="69A99D20"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EA3BE3">
        <w:rPr>
          <w:b/>
          <w:sz w:val="20"/>
          <w:szCs w:val="20"/>
        </w:rPr>
        <w:t>1/6/2022</w:t>
      </w:r>
    </w:p>
    <w:p w14:paraId="7E8F8139" w14:textId="77777777" w:rsidR="00291947" w:rsidRPr="00357703" w:rsidRDefault="00291947" w:rsidP="00223718">
      <w:pPr>
        <w:rPr>
          <w:sz w:val="20"/>
          <w:szCs w:val="20"/>
        </w:rPr>
      </w:pPr>
    </w:p>
    <w:p w14:paraId="625D6F07" w14:textId="384AB720"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EA3BE3">
        <w:rPr>
          <w:b/>
          <w:sz w:val="20"/>
          <w:szCs w:val="20"/>
        </w:rPr>
        <w:t xml:space="preserve"> 1/10/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58C94F46" w:rsidR="00223718" w:rsidRPr="00357703" w:rsidRDefault="00EA3BE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2590A5C4" w:rsidR="00223718" w:rsidRPr="00357703" w:rsidRDefault="00EA3BE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12749">
        <w:rPr>
          <w:sz w:val="16"/>
          <w:szCs w:val="16"/>
        </w:rPr>
      </w:r>
      <w:r w:rsidR="00612749">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12749">
        <w:rPr>
          <w:sz w:val="16"/>
          <w:szCs w:val="16"/>
        </w:rPr>
      </w:r>
      <w:r w:rsidR="00612749">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12749">
        <w:rPr>
          <w:sz w:val="16"/>
          <w:szCs w:val="16"/>
        </w:rPr>
      </w:r>
      <w:r w:rsidR="00612749">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41AB3D6F" w:rsidR="00223718" w:rsidRPr="00357703" w:rsidRDefault="00EA3BE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12749">
        <w:rPr>
          <w:sz w:val="16"/>
          <w:szCs w:val="16"/>
        </w:rPr>
      </w:r>
      <w:r w:rsidR="00612749">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12749">
        <w:rPr>
          <w:sz w:val="16"/>
          <w:szCs w:val="16"/>
        </w:rPr>
      </w:r>
      <w:r w:rsidR="00612749">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12749">
        <w:rPr>
          <w:sz w:val="16"/>
          <w:szCs w:val="16"/>
        </w:rPr>
      </w:r>
      <w:r w:rsidR="00612749">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12749">
        <w:rPr>
          <w:sz w:val="16"/>
          <w:szCs w:val="16"/>
        </w:rPr>
      </w:r>
      <w:r w:rsidR="00612749">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32304164" w:rsidR="00D6151F" w:rsidRDefault="00A152B2"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612749">
        <w:rPr>
          <w:sz w:val="16"/>
          <w:szCs w:val="16"/>
        </w:rPr>
      </w:r>
      <w:r w:rsidR="00612749">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8A02D45" w:rsidR="001F288F" w:rsidRPr="00412C7B" w:rsidRDefault="00A152B2"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82454">
        <w:rPr>
          <w:sz w:val="16"/>
          <w:szCs w:val="16"/>
        </w:rPr>
        <w:fldChar w:fldCharType="begin">
          <w:ffData>
            <w:name w:val=""/>
            <w:enabled/>
            <w:calcOnExit w:val="0"/>
            <w:checkBox>
              <w:sizeAuto/>
              <w:default w:val="0"/>
            </w:checkBox>
          </w:ffData>
        </w:fldChar>
      </w:r>
      <w:r w:rsidR="00382454">
        <w:rPr>
          <w:sz w:val="16"/>
          <w:szCs w:val="16"/>
        </w:rPr>
        <w:instrText xml:space="preserve"> FORMCHECKBOX </w:instrText>
      </w:r>
      <w:r w:rsidR="00612749">
        <w:rPr>
          <w:sz w:val="16"/>
          <w:szCs w:val="16"/>
        </w:rPr>
      </w:r>
      <w:r w:rsidR="00612749">
        <w:rPr>
          <w:sz w:val="16"/>
          <w:szCs w:val="16"/>
        </w:rPr>
        <w:fldChar w:fldCharType="separate"/>
      </w:r>
      <w:r w:rsidR="0038245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12749">
              <w:rPr>
                <w:sz w:val="20"/>
                <w:szCs w:val="20"/>
              </w:rPr>
            </w:r>
            <w:r w:rsidR="00612749">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12749">
              <w:rPr>
                <w:sz w:val="20"/>
                <w:szCs w:val="20"/>
              </w:rPr>
            </w:r>
            <w:r w:rsidR="00612749">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50889" w:rsidR="00087C50" w:rsidRPr="009319BD" w:rsidRDefault="00A152B2"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12749">
              <w:rPr>
                <w:sz w:val="20"/>
                <w:szCs w:val="20"/>
              </w:rPr>
            </w:r>
            <w:r w:rsidR="00612749">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0E92779C" w:rsidR="009751D3" w:rsidRPr="009319BD" w:rsidRDefault="00A152B2"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12749">
              <w:rPr>
                <w:sz w:val="20"/>
                <w:szCs w:val="20"/>
              </w:rPr>
            </w:r>
            <w:r w:rsidR="00612749">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43F18EAA" w:rsidR="009751D3" w:rsidRPr="009319BD" w:rsidRDefault="00A152B2"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12749">
              <w:rPr>
                <w:sz w:val="20"/>
                <w:szCs w:val="20"/>
              </w:rPr>
            </w:r>
            <w:r w:rsidR="00612749">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12749">
              <w:rPr>
                <w:sz w:val="20"/>
                <w:szCs w:val="20"/>
              </w:rPr>
            </w:r>
            <w:r w:rsidR="00612749">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12749">
              <w:rPr>
                <w:sz w:val="20"/>
                <w:szCs w:val="20"/>
              </w:rPr>
            </w:r>
            <w:r w:rsidR="00612749">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12749">
              <w:rPr>
                <w:sz w:val="20"/>
                <w:szCs w:val="20"/>
              </w:rPr>
            </w:r>
            <w:r w:rsidR="00612749">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426A6F43" w:rsidR="009751D3" w:rsidRPr="009319BD" w:rsidRDefault="00A152B2"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12749">
              <w:rPr>
                <w:sz w:val="20"/>
                <w:szCs w:val="20"/>
              </w:rPr>
            </w:r>
            <w:r w:rsidR="00612749">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12749">
              <w:rPr>
                <w:sz w:val="20"/>
                <w:szCs w:val="20"/>
              </w:rPr>
            </w:r>
            <w:r w:rsidR="00612749">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12749">
              <w:rPr>
                <w:sz w:val="20"/>
                <w:szCs w:val="20"/>
              </w:rPr>
            </w:r>
            <w:r w:rsidR="00612749">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12749">
              <w:rPr>
                <w:sz w:val="20"/>
                <w:szCs w:val="20"/>
              </w:rPr>
            </w:r>
            <w:r w:rsidR="00612749">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12749">
              <w:rPr>
                <w:sz w:val="20"/>
                <w:szCs w:val="20"/>
              </w:rPr>
            </w:r>
            <w:r w:rsidR="00612749">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4B0FAB4E" w:rsidR="00364463" w:rsidRPr="009319BD" w:rsidRDefault="00A152B2"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515F3390" w:rsidR="00364463" w:rsidRPr="009319BD" w:rsidRDefault="00A152B2"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12749">
              <w:rPr>
                <w:sz w:val="20"/>
                <w:szCs w:val="20"/>
              </w:rPr>
            </w:r>
            <w:r w:rsidR="00612749">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12749">
              <w:rPr>
                <w:sz w:val="20"/>
                <w:szCs w:val="20"/>
              </w:rPr>
            </w:r>
            <w:r w:rsidR="00612749">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12749">
              <w:rPr>
                <w:sz w:val="20"/>
                <w:szCs w:val="20"/>
              </w:rPr>
            </w:r>
            <w:r w:rsidR="00612749">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12749">
              <w:rPr>
                <w:sz w:val="20"/>
                <w:szCs w:val="20"/>
              </w:rPr>
            </w:r>
            <w:r w:rsidR="00612749">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12749">
              <w:rPr>
                <w:sz w:val="20"/>
                <w:szCs w:val="20"/>
              </w:rPr>
            </w:r>
            <w:r w:rsidR="00612749">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612749"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22F20E" w14:textId="77777777" w:rsidR="0030034D" w:rsidRDefault="0030034D" w:rsidP="00A16BFB">
      <w:r>
        <w:separator/>
      </w:r>
    </w:p>
  </w:endnote>
  <w:endnote w:type="continuationSeparator" w:id="0">
    <w:p w14:paraId="49D1E8AE" w14:textId="77777777" w:rsidR="0030034D" w:rsidRDefault="0030034D" w:rsidP="00A16BFB">
      <w:r>
        <w:continuationSeparator/>
      </w:r>
    </w:p>
  </w:endnote>
  <w:endnote w:type="continuationNotice" w:id="1">
    <w:p w14:paraId="46527B91" w14:textId="77777777" w:rsidR="0030034D" w:rsidRDefault="0030034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583ECA" w14:textId="77777777" w:rsidR="0030034D" w:rsidRDefault="0030034D" w:rsidP="00A16BFB">
      <w:r>
        <w:separator/>
      </w:r>
    </w:p>
  </w:footnote>
  <w:footnote w:type="continuationSeparator" w:id="0">
    <w:p w14:paraId="28C6E919" w14:textId="77777777" w:rsidR="0030034D" w:rsidRDefault="0030034D" w:rsidP="00A16BFB">
      <w:r>
        <w:continuationSeparator/>
      </w:r>
    </w:p>
  </w:footnote>
  <w:footnote w:type="continuationNotice" w:id="1">
    <w:p w14:paraId="16B814EF" w14:textId="77777777" w:rsidR="0030034D" w:rsidRDefault="0030034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7EC15E78" w:rsidR="00614FCD" w:rsidRPr="00614FCD" w:rsidRDefault="00071301">
    <w:pPr>
      <w:pStyle w:val="Header"/>
      <w:rPr>
        <w:sz w:val="16"/>
        <w:szCs w:val="16"/>
      </w:rPr>
    </w:pPr>
    <w:r>
      <w:rPr>
        <w:sz w:val="16"/>
        <w:szCs w:val="16"/>
      </w:rPr>
      <w:t>SFA Name:</w:t>
    </w:r>
    <w:r w:rsidR="00ED37E7">
      <w:rPr>
        <w:sz w:val="16"/>
        <w:szCs w:val="16"/>
      </w:rPr>
      <w:t xml:space="preserve"> </w:t>
    </w:r>
    <w:r w:rsidR="00A152B2">
      <w:rPr>
        <w:sz w:val="16"/>
        <w:szCs w:val="16"/>
      </w:rPr>
      <w:t>Redeemer Lutheran School -Oakmont</w:t>
    </w:r>
  </w:p>
  <w:p w14:paraId="360D5ABF" w14:textId="465D3821" w:rsidR="00614FCD" w:rsidRPr="00614FCD" w:rsidRDefault="00614FCD">
    <w:pPr>
      <w:pStyle w:val="Header"/>
      <w:rPr>
        <w:sz w:val="16"/>
        <w:szCs w:val="16"/>
      </w:rPr>
    </w:pPr>
    <w:r w:rsidRPr="00614FCD">
      <w:rPr>
        <w:sz w:val="16"/>
        <w:szCs w:val="16"/>
      </w:rPr>
      <w:t>SFA Agreement Number</w:t>
    </w:r>
    <w:r w:rsidR="00231A62">
      <w:rPr>
        <w:sz w:val="16"/>
        <w:szCs w:val="16"/>
      </w:rPr>
      <w:t>:</w:t>
    </w:r>
    <w:r w:rsidR="00A152B2">
      <w:rPr>
        <w:sz w:val="16"/>
        <w:szCs w:val="16"/>
      </w:rPr>
      <w:t>203-02-471-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83041340">
    <w:abstractNumId w:val="17"/>
  </w:num>
  <w:num w:numId="2" w16cid:durableId="2066903106">
    <w:abstractNumId w:val="0"/>
  </w:num>
  <w:num w:numId="3" w16cid:durableId="874384954">
    <w:abstractNumId w:val="10"/>
  </w:num>
  <w:num w:numId="4" w16cid:durableId="1812674396">
    <w:abstractNumId w:val="8"/>
  </w:num>
  <w:num w:numId="5" w16cid:durableId="1005205018">
    <w:abstractNumId w:val="14"/>
  </w:num>
  <w:num w:numId="6" w16cid:durableId="336420985">
    <w:abstractNumId w:val="19"/>
  </w:num>
  <w:num w:numId="7" w16cid:durableId="861478326">
    <w:abstractNumId w:val="15"/>
  </w:num>
  <w:num w:numId="8" w16cid:durableId="702094090">
    <w:abstractNumId w:val="7"/>
  </w:num>
  <w:num w:numId="9" w16cid:durableId="358699373">
    <w:abstractNumId w:val="18"/>
  </w:num>
  <w:num w:numId="10" w16cid:durableId="1162627023">
    <w:abstractNumId w:val="20"/>
  </w:num>
  <w:num w:numId="11" w16cid:durableId="339355818">
    <w:abstractNumId w:val="6"/>
  </w:num>
  <w:num w:numId="12" w16cid:durableId="1060134270">
    <w:abstractNumId w:val="1"/>
  </w:num>
  <w:num w:numId="13" w16cid:durableId="12171634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7750024">
    <w:abstractNumId w:val="3"/>
  </w:num>
  <w:num w:numId="15" w16cid:durableId="1205753242">
    <w:abstractNumId w:val="13"/>
  </w:num>
  <w:num w:numId="16" w16cid:durableId="1897088554">
    <w:abstractNumId w:val="12"/>
  </w:num>
  <w:num w:numId="17" w16cid:durableId="1771851024">
    <w:abstractNumId w:val="16"/>
  </w:num>
  <w:num w:numId="18" w16cid:durableId="93139415">
    <w:abstractNumId w:val="5"/>
  </w:num>
  <w:num w:numId="19" w16cid:durableId="1393305462">
    <w:abstractNumId w:val="9"/>
  </w:num>
  <w:num w:numId="20" w16cid:durableId="1372534412">
    <w:abstractNumId w:val="4"/>
  </w:num>
  <w:num w:numId="21" w16cid:durableId="57385954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OywR9N5SlfjTj1eMSQmkTDzDNKyMhDMVborILQMUKvAc8FZAiVXmXsFKFCTDWnLR59dHt+lVnB0nh68BrW5SQQ==" w:salt="iuqsYnTUHG5FI3LHY2kIp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2043"/>
    <w:rsid w:val="00074300"/>
    <w:rsid w:val="0007795E"/>
    <w:rsid w:val="000854CA"/>
    <w:rsid w:val="00087C50"/>
    <w:rsid w:val="000B3D71"/>
    <w:rsid w:val="000C6FC3"/>
    <w:rsid w:val="000E67BB"/>
    <w:rsid w:val="000F1AB0"/>
    <w:rsid w:val="000F3A03"/>
    <w:rsid w:val="001070B2"/>
    <w:rsid w:val="00107972"/>
    <w:rsid w:val="0012334A"/>
    <w:rsid w:val="00131897"/>
    <w:rsid w:val="00132270"/>
    <w:rsid w:val="001437F9"/>
    <w:rsid w:val="00145598"/>
    <w:rsid w:val="00156A25"/>
    <w:rsid w:val="00166BAA"/>
    <w:rsid w:val="00166CFF"/>
    <w:rsid w:val="001769C4"/>
    <w:rsid w:val="00185312"/>
    <w:rsid w:val="00185B5E"/>
    <w:rsid w:val="00192878"/>
    <w:rsid w:val="001959E4"/>
    <w:rsid w:val="0019628F"/>
    <w:rsid w:val="001A7E04"/>
    <w:rsid w:val="001B434E"/>
    <w:rsid w:val="001E018C"/>
    <w:rsid w:val="001E7DB1"/>
    <w:rsid w:val="001F288F"/>
    <w:rsid w:val="001F5223"/>
    <w:rsid w:val="00200779"/>
    <w:rsid w:val="002174A9"/>
    <w:rsid w:val="00223718"/>
    <w:rsid w:val="00231A62"/>
    <w:rsid w:val="002726BB"/>
    <w:rsid w:val="00291947"/>
    <w:rsid w:val="00295AE3"/>
    <w:rsid w:val="002968AB"/>
    <w:rsid w:val="002A1918"/>
    <w:rsid w:val="002B033F"/>
    <w:rsid w:val="002B47C8"/>
    <w:rsid w:val="002C3152"/>
    <w:rsid w:val="002C444A"/>
    <w:rsid w:val="002D446D"/>
    <w:rsid w:val="002D5620"/>
    <w:rsid w:val="002E196E"/>
    <w:rsid w:val="002E7CA9"/>
    <w:rsid w:val="002F227B"/>
    <w:rsid w:val="0030034D"/>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1B0F"/>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780"/>
    <w:rsid w:val="005B2E8F"/>
    <w:rsid w:val="005B68F6"/>
    <w:rsid w:val="005D183E"/>
    <w:rsid w:val="005D2590"/>
    <w:rsid w:val="005E18EF"/>
    <w:rsid w:val="005F1D1C"/>
    <w:rsid w:val="0061164A"/>
    <w:rsid w:val="00612749"/>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5C19"/>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5791F"/>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52B2"/>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5FCE"/>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A3BE3"/>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AC12F74-C119-4D49-B12E-F7B793D6D935}"/>
</file>

<file path=customXml/itemProps2.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Pages>
  <Words>1328</Words>
  <Characters>7571</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3</cp:revision>
  <cp:lastPrinted>2018-08-21T16:23:00Z</cp:lastPrinted>
  <dcterms:created xsi:type="dcterms:W3CDTF">2022-04-26T13:29:00Z</dcterms:created>
  <dcterms:modified xsi:type="dcterms:W3CDTF">2022-04-26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030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